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Manager,</w:t>
      </w:r>
    </w:p>
    <w:p>
      <w:pPr>
        <w:pStyle w:val="BodyText"/>
      </w:pPr>
      <w:r>
        <w:t xml:space="preserve">I am writing to express my strong interest in the Automotive Engineer position at your esteemed organization in India, Bangalore. With a robust academic background and hands-on experience in automotive engineering, I am eager to contribute my technical expertise and passion for innovation to a dynamic company like yours. Bangalore, renowned as the "Silicon Valley of India," has long been a hub for cutting-edge technology and engineering excellence—making it an ideal location for me to grow professionally while supporting the future of mobility solutions.</w:t>
      </w:r>
    </w:p>
    <w:p>
      <w:pPr>
        <w:pStyle w:val="BodyText"/>
      </w:pPr>
      <w:r>
        <w:t xml:space="preserve">As an Automotive Engineer with [X years] of experience in designing, testing, and optimizing vehicle systems, I have developed a deep understanding of automotive technologies, from traditional internal combustion engines to emerging electric and hybrid powertrains. My work has spanned multiple domains, including vehicle dynamics, powertrain systems integration, and advanced driver-assistance systems (ADAS). I am particularly proud of my contributions to projects that reduced emissions while improving fuel efficiency—a critical goal in the automotive industry’s transition toward sustainability.</w:t>
      </w:r>
    </w:p>
    <w:p>
      <w:pPr>
        <w:pStyle w:val="BodyText"/>
      </w:pPr>
      <w:r>
        <w:t xml:space="preserve">One of my most significant achievements was leading a team to redesign a hybrid powertrain system for a mid-sized SUV, which resulted in a 15% improvement in fuel efficiency and earned recognition from [Company Name]’s engineering division. This project required extensive collaboration with cross-functional teams, including software developers, mechanical engineers, and suppliers. My ability to translate complex technical requirements into actionable solutions has consistently driven successful outcomes.</w:t>
      </w:r>
    </w:p>
    <w:p>
      <w:pPr>
        <w:pStyle w:val="BodyText"/>
      </w:pPr>
      <w:r>
        <w:t xml:space="preserve">My academic foundation in Automotive Engineering from [University Name] equipped me with a strong grasp of core principles such as thermodynamics, automotive electronics, and materials science. Additionally, I have pursued certifications in advanced CAD software (e.g., CATIA and SolidWorks) and vehicle simulation tools (e.g., MATLAB/Simulink), which have enhanced my ability to innovate and solve real-world challenges. I am also well-versed in industry standards such as ISO 26262 for functional safety and ASIIC for automotive quality management, ensuring that all projects meet the highest global benchmarks.</w:t>
      </w:r>
    </w:p>
    <w:p>
      <w:pPr>
        <w:pStyle w:val="BodyText"/>
      </w:pPr>
      <w:r>
        <w:t xml:space="preserve">What draws me to India Bangalore is its unique position at the intersection of traditional manufacturing and next-generation technology. As a city that hosts major automotive companies like Tata Motors, Mahindra &amp; Mahindra, and Bosch, Bangalore offers unparalleled opportunities to work on groundbreaking projects. I am particularly inspired by the growing focus on electric vehicles (EVs) in India, which aligns with my expertise in sustainable mobility solutions. I believe my skills can directly contribute to the development of eco-friendly technologies that address India’s unique transportation needs while adhering to global standards.</w:t>
      </w:r>
    </w:p>
    <w:p>
      <w:pPr>
        <w:pStyle w:val="BodyText"/>
      </w:pPr>
      <w:r>
        <w:t xml:space="preserve">Working as an Automotive Engineer in India Bangalore would allow me to leverage the city’s thriving ecosystem of startups, research institutions, and multinational corporations. For instance, collaborations with local tech firms could lead to innovations in autonomous driving or connected vehicle systems—areas I am deeply passionate about. Additionally, the opportunity to engage with India’s rapidly evolving automotive market would enable me to gain insights into emerging trends such as vehicle electrification and smart mobility solutions.</w:t>
      </w:r>
    </w:p>
    <w:p>
      <w:pPr>
        <w:pStyle w:val="BodyText"/>
      </w:pPr>
      <w:r>
        <w:t xml:space="preserve">My motivation for pursuing this role is rooted in a desire to make a tangible impact on the future of transportation. I am particularly drawn to your organization’s commitment to [mention specific company value or project, e.g., "innovative engineering solutions" or "sustainable mobility"]. I am confident that my technical acumen, coupled with my adaptability and collaborative spirit, would allow me to contribute meaningfully to your team. Whether it’s optimizing vehicle performance, ensuring compliance with safety standards, or exploring new technologies, I am ready to tackle challenges head-on.</w:t>
      </w:r>
    </w:p>
    <w:p>
      <w:pPr>
        <w:pStyle w:val="BodyText"/>
      </w:pPr>
      <w:r>
        <w:t xml:space="preserve">As an Automotive Engineer in India Bangalore, I aim to not only advance my career but also support the city’s vision of becoming a leader in clean and efficient transportation. I am particularly interested in contributing to projects that align with India’s national goals for reducing carbon emissions and promoting green technology. My experience working on international projects has taught me the importance of cultural sensitivity and adaptability—qualities that I believe are essential for thriving in Bangalore’s diverse professional environment.</w:t>
      </w:r>
    </w:p>
    <w:p>
      <w:pPr>
        <w:pStyle w:val="BodyText"/>
      </w:pPr>
      <w:r>
        <w:t xml:space="preserve">I would be thrilled to bring my expertise in automotive engineering to your organization and collaborate with a team that values innovation, quality, and sustainability. I am confident that my background in [mention specific skills or projects] would make me a valuable asset to your company. Thank you for considering my application. I look forward to the opportunity to discuss how I can contribute to your mission of excellence in automotive engineering.</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11:46:07Z</dcterms:created>
  <dcterms:modified xsi:type="dcterms:W3CDTF">2026-07-23T11:46:07Z</dcterms:modified>
</cp:coreProperties>
</file>

<file path=docProps/custom.xml><?xml version="1.0" encoding="utf-8"?>
<Properties xmlns="http://schemas.openxmlformats.org/officeDocument/2006/custom-properties" xmlns:vt="http://schemas.openxmlformats.org/officeDocument/2006/docPropsVTypes"/>
</file>